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2F9E7" w14:textId="77777777" w:rsidR="00F06F3F" w:rsidRDefault="00F06F3F" w:rsidP="00F06F3F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Team Budget Planner.</w:t>
      </w: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575F070" w:rsidR="002761F5" w:rsidRDefault="00F06F3F" w:rsidP="002761F5">
      <w:pPr>
        <w:pStyle w:val="Heading3"/>
      </w:pPr>
      <w:r>
        <w:t>Index</w:t>
      </w:r>
      <w:r w:rsidR="002761F5">
        <w:t>.html</w:t>
      </w:r>
    </w:p>
    <w:p w14:paraId="50A7B00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199D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C367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5D7E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9DD5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equ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B5A94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F59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24F632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1402C8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css/all.css"</w:t>
      </w:r>
    </w:p>
    <w:p w14:paraId="49E4E62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5E3D0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535763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A93BC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70C543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AB28B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0E98DB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191970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000BF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5F69E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src/css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12303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57A5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Planner 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76E6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63D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13F9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5672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79F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580E10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money-bill fa-lg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2E94A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7D81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CBA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EC90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5E45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9245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878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UpPage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4CE3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enter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C6B5C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rc/img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43805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Outer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2C96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Inner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92A0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eate Team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1964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1F38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      This form is needed to be filled by program managers of each team</w:t>
      </w:r>
    </w:p>
    <w:p w14:paraId="02CD764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to add the details of professional deals they want to have with</w:t>
      </w:r>
    </w:p>
    <w:p w14:paraId="1F3E3A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vendors.</w:t>
      </w:r>
    </w:p>
    <w:p w14:paraId="3150D1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8F57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Form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1D02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FE4D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F595F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0388366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Name"</w:t>
      </w:r>
    </w:p>
    <w:p w14:paraId="1B9C9E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6277C4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7B830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Name"</w:t>
      </w:r>
    </w:p>
    <w:p w14:paraId="60244F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109A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0E87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B77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D0F0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7AE0E8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jID"</w:t>
      </w:r>
    </w:p>
    <w:p w14:paraId="4B6FA6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1552B6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1282D8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ject ID"</w:t>
      </w:r>
    </w:p>
    <w:p w14:paraId="1D670B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539B23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75D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E87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user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2CDC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212047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</w:p>
    <w:p w14:paraId="6E71F8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256477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1A4BF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Members"</w:t>
      </w:r>
    </w:p>
    <w:p w14:paraId="6EF68C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37819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6ECDD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DAF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r fa-id-badge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100D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0EA28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ngrID"</w:t>
      </w:r>
    </w:p>
    <w:p w14:paraId="4231E7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0F899D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D66F0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nager ID"</w:t>
      </w:r>
    </w:p>
    <w:p w14:paraId="612602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A2F16E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8D59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B44F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dollar-sign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CBA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8771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</w:p>
    <w:p w14:paraId="3BCD58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4FD66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6ED5D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mount of the expenses"</w:t>
      </w:r>
    </w:p>
    <w:p w14:paraId="1DC547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464A2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A39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2561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5E9B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1578FA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</w:p>
    <w:p w14:paraId="5D2CAB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"</w:t>
      </w:r>
    </w:p>
    <w:p w14:paraId="15BFF1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7FA6BB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 of the expenses"</w:t>
      </w:r>
    </w:p>
    <w:p w14:paraId="3A743F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8AC1A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75F21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D53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Btn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93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9992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86B6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248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724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3270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1B0CE4E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58B5E1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54991A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109BB9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1E06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.jsdelivr.net/npm/sweetalert2@11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FA4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2FF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rc/js/main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07B3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16D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D3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06EAD9" w14:textId="4AD67309" w:rsidR="002761F5" w:rsidRDefault="00F06F3F" w:rsidP="002761F5">
      <w:pPr>
        <w:pStyle w:val="Heading3"/>
      </w:pPr>
      <w:r w:rsidRPr="00F06F3F">
        <w:t>FinanceTeam</w:t>
      </w:r>
      <w:r w:rsidR="002761F5">
        <w:t>.html</w:t>
      </w:r>
      <w:r>
        <w:t>:</w:t>
      </w:r>
    </w:p>
    <w:p w14:paraId="39ED9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07E5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074D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4450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4CCCC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equ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FBB9E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2BB9A7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66FB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65D1E9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0E568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css/all.css"</w:t>
      </w:r>
    </w:p>
    <w:p w14:paraId="3BE57C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E795C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686986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3477DE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58B5EC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62E509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9D7B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733B7E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C5DE3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8F8F7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src/css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240B2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034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E6FA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1D8D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DAA62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24CC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75CA37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money-bill fa-lg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69B147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0EE0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BDF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398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2D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94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79EF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UpPage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DD57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enter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7F1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rc/img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B662B9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A272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051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head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ll The Expenses: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15EBAA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CE59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DAA1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6B5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Value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F1916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able table-striped table-bordered mb-5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6483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23DF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Nam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376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ject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2BA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Member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BAEF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nager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955D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ount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2858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DC67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7AF8D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body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A8D5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1C0B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338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A5F9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5E50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43BF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3D0B13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6CEF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2A1360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477B9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64A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241A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src/js/finace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1DA1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C962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CBE8C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13F0E" w14:textId="299EC13F" w:rsidR="002761F5" w:rsidRDefault="00F06F3F" w:rsidP="002761F5">
      <w:pPr>
        <w:pStyle w:val="Heading3"/>
      </w:pPr>
      <w:r>
        <w:t>Styles</w:t>
      </w:r>
      <w:r w:rsidR="002761F5">
        <w:t>.</w:t>
      </w:r>
      <w:r>
        <w:t>css</w:t>
      </w:r>
      <w:r w:rsidR="002761F5">
        <w:t>:</w:t>
      </w:r>
    </w:p>
    <w:p w14:paraId="597B1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impor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Open+Sans:wght@400;600&amp;display=swap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2FC85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CA833D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iz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order-bo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D9C7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CB51E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4EAF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4B4F50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28EE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4700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:image/svg+xml,%3Csvg xmlns='http://www.w3.org/2000/svg' height='100%25' width='100%25'%3E%3Cdefs%3E%3Cpattern id='doodad' width='300' height='300' viewBox='0 0 40 40' patternUnits='userSpaceOnUse' patternTransform='rotate(46)'%3E%3Crect width='100%25' height='100%25' fill='rgba(255, 255, 255,1)'/%3E%3Cpath d='M9.5 9.5h5v5h-5z' fill='rgba(221, 182, 64,0.05)'/%3E%3Cpath d='M-10-10h60v60h-60zM14 14v12h12v-12z' fill='rgba(125, 151, 132,0.04)'/%3E%3C/pattern%3E%3C/defs%3E%3Crect fill='url(%23doodad)' height='200%25' width='200%25'/%3E%3C/svg%3E 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CEB3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A4D2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E32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page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91BEB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1B8E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um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44DE7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even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16A8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512EC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7CDB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0112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signUpPage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E2B34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v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838F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1593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C241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B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5B98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F05B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EAC7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03AE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3FC1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F53B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E90B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t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6E94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3345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20CFD0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535D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30B9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3A2D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E603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309C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B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E123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105D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li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E3C3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CAF8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BDF3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3237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8191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BA51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9DFFA8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9C33C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navB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37B9F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foc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89C3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DB16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0230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9e3e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FA8C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E4A86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1C85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signUpPage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F3E42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7FB0B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AC4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D2E6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EF39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B8B0E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center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C967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8CEB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3F41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BA5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DCB7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8374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1D4F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7813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rmOuter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9180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0BD3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8d8d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AA64B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E79A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1653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953B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2843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3B5F1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0E73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rmInner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37A87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91.12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9A026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5C4AB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0AA5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EB6B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rmInner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96F1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to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CDF0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808E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DE1C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FEA9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C439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ormInner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AE251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5177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ac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634E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.0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D144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45EA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53A7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5FD5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694F5A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A04A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43CF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7837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E3B92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42A3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957D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F3C9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8298F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32EA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631D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76AD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D983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9571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ranspar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3CA6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D64B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090A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 opacity: 50%; */</w:t>
      </w:r>
    </w:p>
    <w:p w14:paraId="19E120E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B838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24E07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::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67A1F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818f93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0859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969E5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E885D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0773B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402A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A2F1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</w:t>
      </w:r>
    </w:p>
    <w:p w14:paraId="2F1045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51DA9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.logo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53B40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1AB5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4B59C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53057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05BB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FF1D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12A5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762D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B6C5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B4C7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AA4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A6EB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AC06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8E57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D188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:hov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A80CE6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7A979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C1542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6B2B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B0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D8D0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BD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BD5D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7CAD0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338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2C9FA9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F27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#exp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9AB1B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189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4585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1736E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A33A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D082B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87EF0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E940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6006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F28CF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15CD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7B3F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3016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EC0C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EB180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9DB5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5760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2FB0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E9712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lastRenderedPageBreak/>
        <w:t>.expenses-hea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9D9F6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F9C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22460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5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4E67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5750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8C2EC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FEE2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396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C3B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EF8F5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5B14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251A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7256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63D2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col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A1B9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4BE2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33583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917E0D" w14:textId="612C20AC" w:rsidR="002761F5" w:rsidRDefault="00F06F3F" w:rsidP="002761F5">
      <w:pPr>
        <w:pStyle w:val="Heading3"/>
      </w:pPr>
      <w:r>
        <w:t>Main.js</w:t>
      </w:r>
      <w:r w:rsidR="002761F5">
        <w:t>:</w:t>
      </w:r>
    </w:p>
    <w:p w14:paraId="09A68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</w:t>
      </w:r>
    </w:p>
    <w:p w14:paraId="54AC65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AF6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2601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reate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Form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508A0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Nam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6EFDD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jID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0796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1CD3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ngrID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5F7EC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2D15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905A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DD33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07FDFA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8112F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3C071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8D7E6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DA085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2468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</w:p>
    <w:p w14:paraId="29BD59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0148F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</w:p>
    <w:p w14:paraId="0FC40A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6EDC79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B34E8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57CAF3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FE45E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702E3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!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</w:p>
    <w:p w14:paraId="64D5E7D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) {</w:t>
      </w:r>
    </w:p>
    <w:p w14:paraId="7D2B32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ome feilds are empty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nger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427E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B0600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Detail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{</w:t>
      </w:r>
    </w:p>
    <w:p w14:paraId="30441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F736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9AB1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45723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E007C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3ABFD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81850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C73C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;</w:t>
      </w:r>
    </w:p>
    <w:p w14:paraId="215CB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sExpLis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|| [];</w:t>
      </w:r>
    </w:p>
    <w:p w14:paraId="7E2699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E40B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C99F7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B701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C8DA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6DED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35F3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CB3C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DB2E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6AA1D6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sure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DB7CD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want to add this Team plan? You won't be able to revert this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F4814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070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A50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3310F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C32B0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, Add it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FB812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B47B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FAC9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Detail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1C07C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oc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536221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sExpLis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6AFC4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if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000D58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);</w:t>
      </w:r>
    </w:p>
    <w:p w14:paraId="4B0D70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local);</w:t>
      </w:r>
    </w:p>
    <w:p w14:paraId="5D99C09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7D53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59091E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ed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DEA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plan Added in the Finance Team page, Want to see it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1640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BAD83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A92A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B36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9BF6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29D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B6BEF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6C3448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28A4E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}</w:t>
      </w:r>
    </w:p>
    <w:p w14:paraId="2E4B95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);</w:t>
      </w:r>
    </w:p>
    <w:p w14:paraId="24C094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0B1956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14:paraId="661F6C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E8273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D87FC2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22A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eate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EventListe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392EB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eventDefa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6653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03F832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3B4739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CC448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1173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8156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6DCAA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</w:p>
    <w:p w14:paraId="2A9043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);</w:t>
      </w:r>
    </w:p>
    <w:p w14:paraId="7B7489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40D9F0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E547A" w14:textId="1410C521" w:rsidR="00F06F3F" w:rsidRDefault="00F06F3F" w:rsidP="00F06F3F">
      <w:pPr>
        <w:pStyle w:val="Heading3"/>
      </w:pPr>
      <w:r>
        <w:t>Finance.js:</w:t>
      </w:r>
    </w:p>
    <w:p w14:paraId="3C5D12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9AA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35CD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body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244C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8537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sExpLis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all teams objects</w:t>
      </w:r>
    </w:p>
    <w:p w14:paraId="69BE7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A11E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1BED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84F1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1D8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19272A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</w:p>
    <w:p w14:paraId="0E8BF9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r&gt;</w:t>
      </w:r>
    </w:p>
    <w:p w14:paraId="2AF4EB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0EC65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58004D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E9E973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451BCB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        &lt;td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td&gt;</w:t>
      </w:r>
    </w:p>
    <w:p w14:paraId="5668773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00B226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/tr&gt;</w:t>
      </w:r>
    </w:p>
    <w:p w14:paraId="4D8020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6292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2B921D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83DA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alcualte each team expenses</w:t>
      </w:r>
    </w:p>
    <w:p w14:paraId="2067EF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alculate all the teams expenses</w:t>
      </w:r>
    </w:p>
    <w:p w14:paraId="4E6AD2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1FF57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186A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FB90C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rray of teams names</w:t>
      </w:r>
    </w:p>
    <w:p w14:paraId="39219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rray of the related team's objects</w:t>
      </w:r>
    </w:p>
    <w:p w14:paraId="57AA83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7E5E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extarct teamNames from each object in the array</w:t>
      </w:r>
    </w:p>
    <w:p w14:paraId="61E910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5241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39327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teamName);</w:t>
      </w:r>
    </w:p>
    <w:p w14:paraId="0F641F6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F15C3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F632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rray of teams names with no duplication</w:t>
      </w:r>
    </w:p>
    <w:p w14:paraId="0FFAD6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...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;</w:t>
      </w:r>
    </w:p>
    <w:p w14:paraId="24F91E2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unique);</w:t>
      </w:r>
    </w:p>
    <w:p w14:paraId="04058E2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2BA1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loop through the unique team names and make array of related objects, then calculate the total expences for each team individualy</w:t>
      </w:r>
    </w:p>
    <w:p w14:paraId="78D5CC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3D0E34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l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64F655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teamList);</w:t>
      </w:r>
    </w:p>
    <w:p w14:paraId="592CDE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6C5C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D22A8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5A332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E7D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92BF8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D68F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05426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a);</w:t>
      </w:r>
    </w:p>
    <w:p w14:paraId="774DB1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9808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teamTotalExp);</w:t>
      </w:r>
    </w:p>
    <w:p w14:paraId="3578D6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7D44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`&lt;li style="color: #12637c;"&gt; Annual budget for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am: &lt;span style="color: #12277c;"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span&gt; &lt;/li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FC25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3554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EE83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E49EE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4BC4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6BE4F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0066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05776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` &lt;span style="color: #12277c;"&gt; 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span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59E5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C2C8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72F7E" w14:textId="77777777" w:rsidR="00F06F3F" w:rsidRPr="00F06F3F" w:rsidRDefault="00F06F3F" w:rsidP="00F06F3F"/>
    <w:sectPr w:rsidR="00F06F3F" w:rsidRPr="00F06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585122"/>
    <w:rsid w:val="00A273A1"/>
    <w:rsid w:val="00AA23B2"/>
    <w:rsid w:val="00C313CD"/>
    <w:rsid w:val="00D45AAB"/>
    <w:rsid w:val="00D7432E"/>
    <w:rsid w:val="00E320DA"/>
    <w:rsid w:val="00F06F3F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9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3796E-9317-441B-8092-9FB2F8101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2</Pages>
  <Words>2123</Words>
  <Characters>1210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7</cp:revision>
  <dcterms:created xsi:type="dcterms:W3CDTF">2022-03-23T10:03:00Z</dcterms:created>
  <dcterms:modified xsi:type="dcterms:W3CDTF">2022-04-27T17:03:00Z</dcterms:modified>
</cp:coreProperties>
</file>